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5"/>
        <w:tblW w:w="10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44"/>
        <w:gridCol w:w="8281"/>
      </w:tblGrid>
      <w:tr w:rsidR="00C90897" w:rsidRPr="00C90897" w14:paraId="446C8173" w14:textId="77777777" w:rsidTr="00F7214C">
        <w:trPr>
          <w:trHeight w:val="1895"/>
        </w:trPr>
        <w:tc>
          <w:tcPr>
            <w:tcW w:w="2144" w:type="dxa"/>
          </w:tcPr>
          <w:p w14:paraId="153AC993" w14:textId="77777777" w:rsidR="00C90897" w:rsidRPr="00C90897" w:rsidRDefault="00C90897" w:rsidP="00C90897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eastAsia="Times New Roman" w:hAnsiTheme="majorHAnsi" w:cs="Times New Roman"/>
                <w:noProof/>
                <w:lang w:eastAsia="ja-JP"/>
              </w:rPr>
              <w:drawing>
                <wp:inline distT="0" distB="0" distL="0" distR="0" wp14:anchorId="628F9672" wp14:editId="308A6059">
                  <wp:extent cx="1371600" cy="1371600"/>
                  <wp:effectExtent l="0" t="0" r="0" b="0"/>
                  <wp:docPr id="19" name="Picture 19" descr="ttps://pbs.twimg.com/profile_images/747299623987871744/12HA3ks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ttps://pbs.twimg.com/profile_images/747299623987871744/12HA3ks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81" w:type="dxa"/>
          </w:tcPr>
          <w:p w14:paraId="4B568237" w14:textId="1BE7B83D" w:rsidR="002D45A6" w:rsidRPr="002D45A6" w:rsidRDefault="002D45A6" w:rsidP="002D45A6">
            <w:pPr>
              <w:contextualSpacing/>
              <w:jc w:val="center"/>
              <w:rPr>
                <w:rFonts w:asciiTheme="majorHAnsi" w:hAnsiTheme="majorHAnsi" w:cs="Times New Roman"/>
                <w:b/>
                <w:sz w:val="32"/>
                <w:szCs w:val="32"/>
              </w:rPr>
            </w:pPr>
            <w:r w:rsidRPr="002D45A6">
              <w:rPr>
                <w:rFonts w:asciiTheme="majorHAnsi" w:hAnsiTheme="majorHAnsi" w:cs="Times New Roman"/>
                <w:b/>
                <w:sz w:val="32"/>
                <w:szCs w:val="32"/>
              </w:rPr>
              <w:t>General Recommendation Form for Graduate Admission</w:t>
            </w:r>
            <w:r w:rsidR="00F7214C">
              <w:rPr>
                <w:rFonts w:asciiTheme="majorHAnsi" w:hAnsiTheme="majorHAnsi" w:cs="Times New Roman"/>
                <w:b/>
                <w:sz w:val="32"/>
                <w:szCs w:val="32"/>
              </w:rPr>
              <w:t xml:space="preserve"> for</w:t>
            </w:r>
            <w:r w:rsidR="00F7214C">
              <w:rPr>
                <w:rFonts w:asciiTheme="majorHAnsi" w:hAnsiTheme="majorHAnsi" w:cs="Times New Roman" w:hint="eastAsia"/>
                <w:b/>
                <w:sz w:val="32"/>
                <w:szCs w:val="32"/>
                <w:lang w:eastAsia="ja-JP"/>
              </w:rPr>
              <w:t xml:space="preserve">　</w:t>
            </w:r>
          </w:p>
          <w:p w14:paraId="332C88E1" w14:textId="4BAE4072" w:rsidR="00813551" w:rsidRPr="00F7214C" w:rsidRDefault="00EA0222" w:rsidP="00EA0222">
            <w:pPr>
              <w:ind w:left="350"/>
              <w:jc w:val="center"/>
              <w:rPr>
                <w:rFonts w:asciiTheme="majorHAnsi" w:hAnsiTheme="majorHAnsi" w:cs="Times New Roman"/>
                <w:sz w:val="28"/>
                <w:szCs w:val="28"/>
              </w:rPr>
            </w:pPr>
            <w:r>
              <w:rPr>
                <w:rFonts w:asciiTheme="majorHAnsi" w:hAnsiTheme="majorHAnsi" w:cs="Times New Roman" w:hint="eastAsia"/>
                <w:sz w:val="28"/>
                <w:szCs w:val="28"/>
                <w:lang w:eastAsia="ja-JP"/>
              </w:rPr>
              <w:t xml:space="preserve">Graduate </w:t>
            </w:r>
            <w:r w:rsidR="00813551" w:rsidRPr="00F7214C">
              <w:rPr>
                <w:rFonts w:asciiTheme="majorHAnsi" w:hAnsiTheme="majorHAnsi" w:cs="Times New Roman"/>
                <w:sz w:val="28"/>
                <w:szCs w:val="28"/>
              </w:rPr>
              <w:t>School of International Peace Studies</w:t>
            </w:r>
          </w:p>
          <w:p w14:paraId="083BB20D" w14:textId="77777777" w:rsidR="004754A9" w:rsidRPr="004754A9" w:rsidRDefault="004754A9" w:rsidP="00C90897">
            <w:pPr>
              <w:contextualSpacing/>
              <w:jc w:val="center"/>
              <w:rPr>
                <w:rFonts w:asciiTheme="majorHAnsi" w:hAnsiTheme="majorHAnsi" w:cs="Times New Roman"/>
                <w:b/>
                <w:sz w:val="16"/>
                <w:szCs w:val="16"/>
              </w:rPr>
            </w:pPr>
          </w:p>
          <w:p w14:paraId="0902A90B" w14:textId="77777777" w:rsidR="00C90897" w:rsidRPr="004754A9" w:rsidRDefault="00C90897" w:rsidP="00C90897">
            <w:pPr>
              <w:contextualSpacing/>
              <w:jc w:val="center"/>
              <w:rPr>
                <w:rFonts w:asciiTheme="majorHAnsi" w:hAnsiTheme="majorHAnsi" w:cs="Times New Roman"/>
                <w:b/>
                <w:sz w:val="28"/>
                <w:szCs w:val="28"/>
              </w:rPr>
            </w:pPr>
            <w:r w:rsidRPr="004754A9">
              <w:rPr>
                <w:rFonts w:asciiTheme="majorHAnsi" w:hAnsiTheme="majorHAnsi" w:cs="Times New Roman"/>
                <w:b/>
                <w:sz w:val="28"/>
                <w:szCs w:val="28"/>
              </w:rPr>
              <w:t>Soka University</w:t>
            </w:r>
          </w:p>
          <w:p w14:paraId="461BCD28" w14:textId="77777777" w:rsidR="00C90897" w:rsidRPr="004754A9" w:rsidRDefault="00C90897" w:rsidP="00C90897">
            <w:pPr>
              <w:contextualSpacing/>
              <w:jc w:val="center"/>
              <w:rPr>
                <w:rFonts w:asciiTheme="majorHAnsi" w:hAnsiTheme="majorHAnsi" w:cs="Times New Roman"/>
                <w:sz w:val="28"/>
                <w:szCs w:val="28"/>
              </w:rPr>
            </w:pPr>
            <w:r w:rsidRPr="004754A9">
              <w:rPr>
                <w:rFonts w:asciiTheme="majorHAnsi" w:hAnsiTheme="majorHAnsi" w:cs="Times New Roman"/>
                <w:sz w:val="28"/>
                <w:szCs w:val="28"/>
              </w:rPr>
              <w:t>1-236 Tangimachi</w:t>
            </w:r>
          </w:p>
          <w:p w14:paraId="339A6048" w14:textId="77777777" w:rsidR="00C90897" w:rsidRPr="00C90897" w:rsidRDefault="00C90897" w:rsidP="00C90897">
            <w:pPr>
              <w:contextualSpacing/>
              <w:jc w:val="center"/>
              <w:rPr>
                <w:rFonts w:asciiTheme="majorHAnsi" w:hAnsiTheme="majorHAnsi" w:cs="Times New Roman"/>
                <w:sz w:val="22"/>
                <w:szCs w:val="22"/>
              </w:rPr>
            </w:pPr>
            <w:r w:rsidRPr="004754A9">
              <w:rPr>
                <w:rFonts w:asciiTheme="majorHAnsi" w:hAnsiTheme="majorHAnsi" w:cs="Times New Roman"/>
                <w:sz w:val="28"/>
                <w:szCs w:val="28"/>
              </w:rPr>
              <w:t>Hachioji, Tokyo 192-8577 Japan</w:t>
            </w:r>
          </w:p>
        </w:tc>
      </w:tr>
    </w:tbl>
    <w:p w14:paraId="7D6262CD" w14:textId="77777777" w:rsidR="00C90897" w:rsidRPr="00C90897" w:rsidRDefault="00C90897" w:rsidP="00C90897">
      <w:pPr>
        <w:contextualSpacing/>
        <w:rPr>
          <w:rFonts w:asciiTheme="majorHAnsi" w:hAnsiTheme="majorHAnsi" w:cs="Times New Roman"/>
          <w:b/>
        </w:rPr>
      </w:pPr>
      <w:r w:rsidRPr="00C90897">
        <w:rPr>
          <w:rFonts w:asciiTheme="majorHAnsi" w:hAnsiTheme="majorHAnsi" w:cs="Times New Roman"/>
          <w:b/>
        </w:rPr>
        <w:t>INSTRUCTIONS:</w:t>
      </w:r>
    </w:p>
    <w:p w14:paraId="427560B0" w14:textId="77777777" w:rsidR="002C4A14" w:rsidRDefault="002C4A14" w:rsidP="00C90897">
      <w:pPr>
        <w:contextualSpacing/>
        <w:rPr>
          <w:rFonts w:asciiTheme="majorHAnsi" w:hAnsiTheme="majorHAnsi" w:cs="Times New Roman"/>
          <w:u w:val="single"/>
        </w:rPr>
      </w:pPr>
    </w:p>
    <w:p w14:paraId="2C0B107D" w14:textId="77777777" w:rsidR="00BE44D3" w:rsidRDefault="00C90897" w:rsidP="00DA2ED5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  <w:u w:val="single"/>
        </w:rPr>
        <w:t>TO THE APPLICANT:</w:t>
      </w:r>
      <w:r>
        <w:rPr>
          <w:rFonts w:asciiTheme="majorHAnsi" w:hAnsiTheme="majorHAnsi" w:cs="Times New Roman"/>
        </w:rPr>
        <w:t xml:space="preserve">  </w:t>
      </w:r>
      <w:r w:rsidR="00BE44D3" w:rsidRPr="00C90897">
        <w:rPr>
          <w:rFonts w:asciiTheme="majorHAnsi" w:hAnsiTheme="majorHAnsi" w:cs="Times New Roman"/>
        </w:rPr>
        <w:t xml:space="preserve">Please complete </w:t>
      </w:r>
      <w:r>
        <w:rPr>
          <w:rFonts w:asciiTheme="majorHAnsi" w:hAnsiTheme="majorHAnsi" w:cs="Times New Roman"/>
        </w:rPr>
        <w:t>Part A</w:t>
      </w:r>
      <w:r w:rsidR="00BE44D3" w:rsidRPr="00C90897">
        <w:rPr>
          <w:rFonts w:asciiTheme="majorHAnsi" w:hAnsiTheme="majorHAnsi" w:cs="Times New Roman"/>
        </w:rPr>
        <w:t>, then deliver or mail this form, with a self-addressed envelop</w:t>
      </w:r>
      <w:r>
        <w:rPr>
          <w:rFonts w:asciiTheme="majorHAnsi" w:hAnsiTheme="majorHAnsi" w:cs="Times New Roman"/>
        </w:rPr>
        <w:t xml:space="preserve">e to your recommender. Ask </w:t>
      </w:r>
      <w:r w:rsidRPr="00C90897">
        <w:rPr>
          <w:rFonts w:asciiTheme="majorHAnsi" w:hAnsiTheme="majorHAnsi" w:cs="Times New Roman"/>
        </w:rPr>
        <w:t xml:space="preserve">your recommender </w:t>
      </w:r>
      <w:r w:rsidR="00BE44D3" w:rsidRPr="00C90897">
        <w:rPr>
          <w:rFonts w:asciiTheme="majorHAnsi" w:hAnsiTheme="majorHAnsi" w:cs="Times New Roman"/>
        </w:rPr>
        <w:t>to return the form to you in the envelope with his/her signature across the seal. Do not open the envelope or break the seal. Submit the sealed envelope with your application.</w:t>
      </w:r>
    </w:p>
    <w:p w14:paraId="6F44E082" w14:textId="77777777" w:rsidR="002C16C7" w:rsidRDefault="002C16C7" w:rsidP="00DA2ED5">
      <w:pPr>
        <w:contextualSpacing/>
        <w:jc w:val="both"/>
        <w:rPr>
          <w:rFonts w:asciiTheme="majorHAnsi" w:hAnsiTheme="majorHAnsi" w:cs="Times New Roman"/>
        </w:rPr>
      </w:pPr>
    </w:p>
    <w:p w14:paraId="4065BCC9" w14:textId="6AEEC547" w:rsidR="002C16C7" w:rsidRDefault="002C16C7" w:rsidP="00DA2ED5">
      <w:pPr>
        <w:contextualSpacing/>
        <w:jc w:val="both"/>
        <w:rPr>
          <w:rFonts w:asciiTheme="majorHAnsi" w:hAnsiTheme="majorHAnsi" w:cs="Times New Roman"/>
        </w:rPr>
      </w:pPr>
      <w:r w:rsidRPr="002C16C7">
        <w:rPr>
          <w:rFonts w:asciiTheme="majorHAnsi" w:hAnsiTheme="majorHAnsi" w:cs="Times New Roman"/>
          <w:u w:val="single"/>
        </w:rPr>
        <w:t>TO THE RECOMMENDER:</w:t>
      </w:r>
      <w:r w:rsidRPr="002C16C7">
        <w:rPr>
          <w:rFonts w:asciiTheme="majorHAnsi" w:hAnsiTheme="majorHAnsi" w:cs="Times New Roman"/>
        </w:rPr>
        <w:t xml:space="preserve">  Please complete Parts B and C.</w:t>
      </w:r>
    </w:p>
    <w:p w14:paraId="3F844900" w14:textId="77777777" w:rsidR="002C4A14" w:rsidRDefault="002C4A14" w:rsidP="00C90897">
      <w:pPr>
        <w:contextualSpacing/>
        <w:rPr>
          <w:rFonts w:asciiTheme="majorHAnsi" w:hAnsiTheme="majorHAnsi" w:cs="Times New Roman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962"/>
      </w:tblGrid>
      <w:tr w:rsidR="00DA2ED5" w14:paraId="58965B58" w14:textId="77777777" w:rsidTr="00347E77">
        <w:tc>
          <w:tcPr>
            <w:tcW w:w="10048" w:type="dxa"/>
            <w:shd w:val="clear" w:color="auto" w:fill="A6A6A6" w:themeFill="background1" w:themeFillShade="A6"/>
          </w:tcPr>
          <w:p w14:paraId="50F16AAD" w14:textId="77777777" w:rsidR="00DA2ED5" w:rsidRPr="00DA2ED5" w:rsidRDefault="00DA2ED5" w:rsidP="002C4A14">
            <w:pPr>
              <w:contextualSpacing/>
              <w:rPr>
                <w:rFonts w:asciiTheme="majorHAnsi" w:hAnsiTheme="majorHAnsi" w:cs="Times New Roman"/>
                <w:b/>
                <w:color w:val="FFFFFF" w:themeColor="background1"/>
              </w:rPr>
            </w:pPr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>PART A:  TO BE COMPLETED BY THE APPLICANT</w:t>
            </w:r>
          </w:p>
        </w:tc>
      </w:tr>
    </w:tbl>
    <w:p w14:paraId="1B3B1969" w14:textId="77777777" w:rsidR="00DA2ED5" w:rsidRDefault="00DA2ED5" w:rsidP="002C4A14">
      <w:pPr>
        <w:contextualSpacing/>
        <w:rPr>
          <w:rFonts w:asciiTheme="majorHAnsi" w:hAnsiTheme="majorHAnsi" w:cs="Times New Roman"/>
          <w:b/>
        </w:rPr>
      </w:pPr>
    </w:p>
    <w:p w14:paraId="454A8DD6" w14:textId="77777777" w:rsidR="002C4A14" w:rsidRDefault="002C4A14" w:rsidP="002C4A14">
      <w:pPr>
        <w:contextualSpacing/>
        <w:rPr>
          <w:rFonts w:asciiTheme="majorHAnsi" w:hAnsiTheme="majorHAnsi" w:cs="Times New Roman"/>
          <w:b/>
        </w:rPr>
      </w:pPr>
      <w:r w:rsidRPr="00C90897">
        <w:rPr>
          <w:rFonts w:asciiTheme="majorHAnsi" w:hAnsiTheme="majorHAnsi" w:cs="Times New Roman"/>
        </w:rPr>
        <w:t>Please type or print clearly: </w:t>
      </w:r>
    </w:p>
    <w:p w14:paraId="58302986" w14:textId="77777777" w:rsidR="00325193" w:rsidRPr="00325193" w:rsidRDefault="00325193" w:rsidP="002C4A14">
      <w:pPr>
        <w:contextualSpacing/>
        <w:rPr>
          <w:rFonts w:asciiTheme="majorHAnsi" w:hAnsiTheme="majorHAnsi" w:cs="Times New Roman"/>
          <w:b/>
        </w:rPr>
      </w:pPr>
    </w:p>
    <w:tbl>
      <w:tblPr>
        <w:tblStyle w:val="a5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7"/>
        <w:gridCol w:w="359"/>
        <w:gridCol w:w="526"/>
        <w:gridCol w:w="885"/>
        <w:gridCol w:w="293"/>
        <w:gridCol w:w="592"/>
        <w:gridCol w:w="886"/>
        <w:gridCol w:w="886"/>
        <w:gridCol w:w="236"/>
        <w:gridCol w:w="1536"/>
        <w:gridCol w:w="886"/>
        <w:gridCol w:w="2078"/>
      </w:tblGrid>
      <w:tr w:rsidR="002C4A14" w:rsidRPr="002C4A14" w14:paraId="5F0234FD" w14:textId="77777777" w:rsidTr="00347E77">
        <w:tc>
          <w:tcPr>
            <w:tcW w:w="2547" w:type="dxa"/>
            <w:gridSpan w:val="4"/>
            <w:tcBorders>
              <w:bottom w:val="single" w:sz="4" w:space="0" w:color="auto"/>
            </w:tcBorders>
          </w:tcPr>
          <w:p w14:paraId="4AB5F144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93" w:type="dxa"/>
          </w:tcPr>
          <w:p w14:paraId="40F593A5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bottom w:val="single" w:sz="4" w:space="0" w:color="auto"/>
            </w:tcBorders>
          </w:tcPr>
          <w:p w14:paraId="282E07E5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</w:tcPr>
          <w:p w14:paraId="08F1A5B3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3"/>
            <w:tcBorders>
              <w:bottom w:val="single" w:sz="4" w:space="0" w:color="auto"/>
            </w:tcBorders>
          </w:tcPr>
          <w:p w14:paraId="396E7EC6" w14:textId="77777777" w:rsidR="002C4A14" w:rsidRPr="00DA2ED5" w:rsidRDefault="002C4A14" w:rsidP="00DA2ED5"/>
        </w:tc>
      </w:tr>
      <w:tr w:rsidR="002C4A14" w:rsidRPr="002C4A14" w14:paraId="049D9FBC" w14:textId="77777777" w:rsidTr="00347E77">
        <w:tc>
          <w:tcPr>
            <w:tcW w:w="2547" w:type="dxa"/>
            <w:gridSpan w:val="4"/>
            <w:tcBorders>
              <w:top w:val="single" w:sz="4" w:space="0" w:color="auto"/>
            </w:tcBorders>
          </w:tcPr>
          <w:p w14:paraId="72B7BD8D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Last name</w:t>
            </w:r>
          </w:p>
        </w:tc>
        <w:tc>
          <w:tcPr>
            <w:tcW w:w="293" w:type="dxa"/>
          </w:tcPr>
          <w:p w14:paraId="0DEFBCCB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top w:val="single" w:sz="4" w:space="0" w:color="auto"/>
            </w:tcBorders>
          </w:tcPr>
          <w:p w14:paraId="412A60E2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First name</w:t>
            </w:r>
          </w:p>
        </w:tc>
        <w:tc>
          <w:tcPr>
            <w:tcW w:w="236" w:type="dxa"/>
          </w:tcPr>
          <w:p w14:paraId="11D38D3B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3"/>
            <w:tcBorders>
              <w:top w:val="single" w:sz="4" w:space="0" w:color="auto"/>
            </w:tcBorders>
          </w:tcPr>
          <w:p w14:paraId="7BDDBCB7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Middle / Other names</w:t>
            </w:r>
          </w:p>
        </w:tc>
      </w:tr>
      <w:tr w:rsidR="002C4A14" w:rsidRPr="002C4A14" w14:paraId="294F3D02" w14:textId="77777777" w:rsidTr="00347E77">
        <w:trPr>
          <w:trHeight w:val="53"/>
        </w:trPr>
        <w:tc>
          <w:tcPr>
            <w:tcW w:w="777" w:type="dxa"/>
          </w:tcPr>
          <w:p w14:paraId="2E05AE76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2B02C36E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</w:tcPr>
          <w:p w14:paraId="24100F48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1726F91A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4D2F19E9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2301D3B7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</w:tcPr>
          <w:p w14:paraId="1823E5AE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1536" w:type="dxa"/>
          </w:tcPr>
          <w:p w14:paraId="342F01A7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0A5F3B6A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078" w:type="dxa"/>
          </w:tcPr>
          <w:p w14:paraId="0276F986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4A14" w:rsidRPr="002C4A14" w14:paraId="51528546" w14:textId="77777777" w:rsidTr="00347E77">
        <w:tc>
          <w:tcPr>
            <w:tcW w:w="1136" w:type="dxa"/>
            <w:gridSpan w:val="2"/>
          </w:tcPr>
          <w:p w14:paraId="5FE43976" w14:textId="77777777" w:rsidR="002C4A14" w:rsidRPr="002C4A14" w:rsidRDefault="002C4A14" w:rsidP="002C4A14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Address:</w:t>
            </w:r>
          </w:p>
        </w:tc>
        <w:tc>
          <w:tcPr>
            <w:tcW w:w="8804" w:type="dxa"/>
            <w:gridSpan w:val="10"/>
            <w:tcBorders>
              <w:bottom w:val="single" w:sz="4" w:space="0" w:color="auto"/>
            </w:tcBorders>
          </w:tcPr>
          <w:p w14:paraId="517D5C80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4A14" w:rsidRPr="002C4A14" w14:paraId="69D26C1E" w14:textId="77777777" w:rsidTr="00347E77">
        <w:tc>
          <w:tcPr>
            <w:tcW w:w="1136" w:type="dxa"/>
            <w:gridSpan w:val="2"/>
          </w:tcPr>
          <w:p w14:paraId="65CFA20C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04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69889B78" w14:textId="77777777" w:rsid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  <w:p w14:paraId="38C14720" w14:textId="77777777" w:rsidR="00325193" w:rsidRPr="002C4A14" w:rsidRDefault="00325193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</w:tbl>
    <w:p w14:paraId="488A9E67" w14:textId="77777777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  </w:t>
      </w:r>
    </w:p>
    <w:p w14:paraId="08EBB7A7" w14:textId="77777777" w:rsidR="00325193" w:rsidRDefault="00325193" w:rsidP="00C90897">
      <w:pPr>
        <w:contextualSpacing/>
        <w:rPr>
          <w:rFonts w:asciiTheme="majorHAnsi" w:hAnsiTheme="majorHAnsi" w:cs="Times New Roman"/>
        </w:rPr>
      </w:pPr>
      <w:r w:rsidRPr="00325193">
        <w:rPr>
          <w:rFonts w:asciiTheme="majorHAnsi" w:hAnsiTheme="majorHAnsi" w:cs="Times New Roman"/>
          <w:u w:val="single"/>
        </w:rPr>
        <w:t>Applicant</w:t>
      </w:r>
      <w:r w:rsidR="00BE44D3" w:rsidRPr="00325193">
        <w:rPr>
          <w:rFonts w:asciiTheme="majorHAnsi" w:hAnsiTheme="majorHAnsi" w:cs="Times New Roman"/>
          <w:u w:val="single"/>
        </w:rPr>
        <w:t xml:space="preserve"> Statement:</w:t>
      </w:r>
      <w:r w:rsidR="00BE44D3" w:rsidRPr="00C90897">
        <w:rPr>
          <w:rFonts w:asciiTheme="majorHAnsi" w:hAnsiTheme="majorHAnsi" w:cs="Times New Roman"/>
        </w:rPr>
        <w:t xml:space="preserve"> </w:t>
      </w:r>
    </w:p>
    <w:p w14:paraId="55F13A2A" w14:textId="7F069BD9" w:rsidR="00BE44D3" w:rsidRDefault="00BE44D3" w:rsidP="00DA2ED5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I understand this letter of evaluation is to be</w:t>
      </w:r>
      <w:r w:rsidR="00325193">
        <w:rPr>
          <w:rFonts w:asciiTheme="majorHAnsi" w:hAnsiTheme="majorHAnsi" w:cs="Times New Roman"/>
        </w:rPr>
        <w:t xml:space="preserve"> received and maintained in confidence by Soka University, Tokyo, Japan</w:t>
      </w:r>
      <w:r w:rsidRPr="00C90897">
        <w:rPr>
          <w:rFonts w:asciiTheme="majorHAnsi" w:hAnsiTheme="majorHAnsi" w:cs="Times New Roman"/>
        </w:rPr>
        <w:t xml:space="preserve"> for admission consideration for graduate status. I hereby expressly waive any and all rights I might have of access to this evaluation under any/or all laws, regulations or policies. I understand that the rights I am waiving include, </w:t>
      </w:r>
      <w:r w:rsidR="002C16C7" w:rsidRPr="002C16C7">
        <w:rPr>
          <w:rFonts w:asciiTheme="majorHAnsi" w:hAnsiTheme="majorHAnsi" w:cs="Times New Roman"/>
        </w:rPr>
        <w:t>but are not limited to, the right to inspect and review this letter, the right to have a copy of this letter made for my use, and/or the right to request an amendment of this letter.</w:t>
      </w:r>
    </w:p>
    <w:p w14:paraId="22513573" w14:textId="77777777" w:rsidR="00325193" w:rsidRPr="00325193" w:rsidRDefault="00325193" w:rsidP="00325193">
      <w:pPr>
        <w:rPr>
          <w:rFonts w:asciiTheme="majorHAnsi" w:hAnsiTheme="majorHAnsi" w:cs="Times New Roman"/>
        </w:rPr>
      </w:pPr>
    </w:p>
    <w:p w14:paraId="207C4E9A" w14:textId="7EA4AEFC" w:rsidR="00325193" w:rsidRDefault="0048175F" w:rsidP="00C90897">
      <w:pPr>
        <w:contextualSpacing/>
        <w:rPr>
          <w:rFonts w:asciiTheme="majorHAnsi" w:hAnsiTheme="majorHAnsi" w:cs="Times New Roman"/>
        </w:rPr>
      </w:pPr>
      <w:sdt>
        <w:sdtPr>
          <w:rPr>
            <w:rFonts w:asciiTheme="majorHAnsi" w:hAnsiTheme="majorHAnsi" w:cs="Times New Roman"/>
          </w:rPr>
          <w:id w:val="157731765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53BD2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BE44D3" w:rsidRPr="00C90897">
        <w:rPr>
          <w:rFonts w:asciiTheme="majorHAnsi" w:hAnsiTheme="majorHAnsi" w:cs="Times New Roman"/>
        </w:rPr>
        <w:t xml:space="preserve"> I </w:t>
      </w:r>
      <w:r w:rsidR="00BE44D3" w:rsidRPr="00DA2ED5">
        <w:rPr>
          <w:rFonts w:asciiTheme="majorHAnsi" w:hAnsiTheme="majorHAnsi" w:cs="Times New Roman"/>
          <w:b/>
          <w:u w:val="single"/>
        </w:rPr>
        <w:t>agree</w:t>
      </w:r>
      <w:r w:rsidR="00BE44D3" w:rsidRPr="00C90897">
        <w:rPr>
          <w:rFonts w:asciiTheme="majorHAnsi" w:hAnsiTheme="majorHAnsi" w:cs="Times New Roman"/>
        </w:rPr>
        <w:t xml:space="preserve"> to waive access to this </w:t>
      </w:r>
      <w:r w:rsidR="00DA2ED5">
        <w:rPr>
          <w:rFonts w:asciiTheme="majorHAnsi" w:hAnsiTheme="majorHAnsi" w:cs="Times New Roman"/>
        </w:rPr>
        <w:t>letter of recommendation (form).</w:t>
      </w:r>
    </w:p>
    <w:p w14:paraId="7ABA3649" w14:textId="7C2A4B56" w:rsidR="00325193" w:rsidRDefault="0048175F" w:rsidP="00C90897">
      <w:pPr>
        <w:contextualSpacing/>
        <w:rPr>
          <w:rFonts w:asciiTheme="majorHAnsi" w:hAnsiTheme="majorHAnsi" w:cs="Times New Roman"/>
        </w:rPr>
      </w:pPr>
      <w:sdt>
        <w:sdtPr>
          <w:rPr>
            <w:rFonts w:asciiTheme="majorHAnsi" w:hAnsiTheme="majorHAnsi" w:cs="Times New Roman"/>
          </w:rPr>
          <w:id w:val="-205236636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53BD2"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753BD2" w:rsidRPr="00C90897">
        <w:rPr>
          <w:rFonts w:asciiTheme="majorHAnsi" w:hAnsiTheme="majorHAnsi" w:cs="Times New Roman"/>
        </w:rPr>
        <w:t xml:space="preserve"> </w:t>
      </w:r>
      <w:r w:rsidR="00BE44D3" w:rsidRPr="00C90897">
        <w:rPr>
          <w:rFonts w:asciiTheme="majorHAnsi" w:hAnsiTheme="majorHAnsi" w:cs="Times New Roman"/>
        </w:rPr>
        <w:t xml:space="preserve">I </w:t>
      </w:r>
      <w:r w:rsidR="00BE44D3" w:rsidRPr="00DA2ED5">
        <w:rPr>
          <w:rFonts w:asciiTheme="majorHAnsi" w:hAnsiTheme="majorHAnsi" w:cs="Times New Roman"/>
          <w:b/>
          <w:u w:val="single"/>
        </w:rPr>
        <w:t>do not agree</w:t>
      </w:r>
      <w:r w:rsidR="00BE44D3" w:rsidRPr="00C90897">
        <w:rPr>
          <w:rFonts w:asciiTheme="majorHAnsi" w:hAnsiTheme="majorHAnsi" w:cs="Times New Roman"/>
        </w:rPr>
        <w:t xml:space="preserve"> to waive access to </w:t>
      </w:r>
      <w:r w:rsidR="00DA2ED5" w:rsidRPr="00C90897">
        <w:rPr>
          <w:rFonts w:asciiTheme="majorHAnsi" w:hAnsiTheme="majorHAnsi" w:cs="Times New Roman"/>
        </w:rPr>
        <w:t xml:space="preserve">this </w:t>
      </w:r>
      <w:r w:rsidR="00DA2ED5">
        <w:rPr>
          <w:rFonts w:asciiTheme="majorHAnsi" w:hAnsiTheme="majorHAnsi" w:cs="Times New Roman"/>
        </w:rPr>
        <w:t>letter of recommendation (form).</w:t>
      </w:r>
    </w:p>
    <w:p w14:paraId="7D5D1AEF" w14:textId="77777777" w:rsidR="00347E77" w:rsidRDefault="00347E77" w:rsidP="00C90897">
      <w:pPr>
        <w:contextualSpacing/>
        <w:rPr>
          <w:rFonts w:asciiTheme="majorHAnsi" w:hAnsiTheme="majorHAnsi" w:cs="Times New Roman"/>
        </w:rPr>
      </w:pPr>
    </w:p>
    <w:p w14:paraId="54C18D26" w14:textId="734D7AB6" w:rsidR="00325193" w:rsidRDefault="00325193" w:rsidP="00C90897">
      <w:pPr>
        <w:contextualSpacing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Signature of Applicant _______</w:t>
      </w:r>
      <w:r w:rsidR="00BE44D3" w:rsidRPr="00C90897">
        <w:rPr>
          <w:rFonts w:asciiTheme="majorHAnsi" w:hAnsiTheme="majorHAnsi" w:cs="Times New Roman"/>
        </w:rPr>
        <w:t>______________________________________________</w:t>
      </w:r>
      <w:r w:rsidR="00347E77">
        <w:rPr>
          <w:rFonts w:asciiTheme="majorHAnsi" w:hAnsiTheme="majorHAnsi" w:cs="Times New Roman"/>
        </w:rPr>
        <w:t>___________</w:t>
      </w:r>
      <w:r w:rsidR="00BE44D3" w:rsidRPr="00C90897">
        <w:rPr>
          <w:rFonts w:asciiTheme="majorHAnsi" w:hAnsiTheme="majorHAnsi" w:cs="Times New Roman"/>
        </w:rPr>
        <w:t xml:space="preserve"> </w:t>
      </w:r>
    </w:p>
    <w:p w14:paraId="2050C3BF" w14:textId="77777777" w:rsidR="00325193" w:rsidRDefault="00325193" w:rsidP="00C90897">
      <w:pPr>
        <w:contextualSpacing/>
        <w:rPr>
          <w:rFonts w:asciiTheme="majorHAnsi" w:hAnsiTheme="majorHAnsi" w:cs="Times New Roman"/>
        </w:rPr>
      </w:pPr>
    </w:p>
    <w:p w14:paraId="5572412A" w14:textId="77DF3DDA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 xml:space="preserve">Date </w:t>
      </w:r>
      <w:r w:rsidR="00325193" w:rsidRPr="00C90897">
        <w:rPr>
          <w:rFonts w:asciiTheme="majorHAnsi" w:hAnsiTheme="majorHAnsi" w:cs="Times New Roman"/>
        </w:rPr>
        <w:t>_____________________</w:t>
      </w:r>
      <w:r w:rsidR="00325193">
        <w:rPr>
          <w:rFonts w:asciiTheme="majorHAnsi" w:hAnsiTheme="majorHAnsi" w:cs="Times New Roman"/>
        </w:rPr>
        <w:t>_________</w:t>
      </w:r>
      <w:r w:rsidR="00325193" w:rsidRPr="00C90897">
        <w:rPr>
          <w:rFonts w:asciiTheme="majorHAnsi" w:hAnsiTheme="majorHAnsi" w:cs="Times New Roman"/>
        </w:rPr>
        <w:t>_____________________________________</w:t>
      </w:r>
      <w:r w:rsidR="00347E77">
        <w:rPr>
          <w:rFonts w:asciiTheme="majorHAnsi" w:hAnsiTheme="majorHAnsi" w:cs="Times New Roman"/>
        </w:rPr>
        <w:t>___________</w:t>
      </w:r>
    </w:p>
    <w:p w14:paraId="1B3ACCBD" w14:textId="7D992271" w:rsidR="00753BD2" w:rsidRDefault="00753BD2">
      <w:pPr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br w:type="page"/>
      </w:r>
    </w:p>
    <w:tbl>
      <w:tblPr>
        <w:tblStyle w:val="a5"/>
        <w:tblW w:w="10048" w:type="dxa"/>
        <w:tblLook w:val="04A0" w:firstRow="1" w:lastRow="0" w:firstColumn="1" w:lastColumn="0" w:noHBand="0" w:noVBand="1"/>
      </w:tblPr>
      <w:tblGrid>
        <w:gridCol w:w="10048"/>
      </w:tblGrid>
      <w:tr w:rsidR="00DA2ED5" w14:paraId="40E60AE2" w14:textId="77777777" w:rsidTr="00347E77">
        <w:tc>
          <w:tcPr>
            <w:tcW w:w="10048" w:type="dxa"/>
            <w:shd w:val="clear" w:color="auto" w:fill="A6A6A6" w:themeFill="background1" w:themeFillShade="A6"/>
          </w:tcPr>
          <w:p w14:paraId="10F923FB" w14:textId="77777777" w:rsidR="00DA2ED5" w:rsidRPr="00DA2ED5" w:rsidRDefault="00DA2ED5" w:rsidP="00DA2ED5">
            <w:pPr>
              <w:contextualSpacing/>
              <w:rPr>
                <w:rFonts w:asciiTheme="majorHAnsi" w:hAnsiTheme="majorHAnsi" w:cs="Times New Roman"/>
                <w:b/>
                <w:color w:val="FFFFFF" w:themeColor="background1"/>
              </w:rPr>
            </w:pPr>
            <w:r>
              <w:rPr>
                <w:rFonts w:asciiTheme="majorHAnsi" w:hAnsiTheme="majorHAnsi" w:cs="Times New Roman"/>
                <w:b/>
                <w:color w:val="FFFFFF" w:themeColor="background1"/>
              </w:rPr>
              <w:lastRenderedPageBreak/>
              <w:t>PART B</w:t>
            </w:r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 xml:space="preserve">:  TO BE COMPLETED BY THE </w:t>
            </w:r>
            <w:r>
              <w:rPr>
                <w:rFonts w:asciiTheme="majorHAnsi" w:hAnsiTheme="majorHAnsi" w:cs="Times New Roman"/>
                <w:b/>
                <w:color w:val="FFFFFF" w:themeColor="background1"/>
              </w:rPr>
              <w:t>RECOMMENDER</w:t>
            </w:r>
          </w:p>
        </w:tc>
      </w:tr>
    </w:tbl>
    <w:p w14:paraId="543C4A81" w14:textId="77777777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</w:p>
    <w:p w14:paraId="67A4E61C" w14:textId="77777777" w:rsidR="00B565F7" w:rsidRPr="00C90897" w:rsidRDefault="00B565F7" w:rsidP="00B565F7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  <w:u w:val="single"/>
        </w:rPr>
        <w:t xml:space="preserve">TO THE </w:t>
      </w:r>
      <w:r>
        <w:rPr>
          <w:rFonts w:asciiTheme="majorHAnsi" w:hAnsiTheme="majorHAnsi" w:cs="Times New Roman"/>
          <w:u w:val="single"/>
        </w:rPr>
        <w:t>RECOMMENDER</w:t>
      </w:r>
      <w:r w:rsidRPr="00C90897">
        <w:rPr>
          <w:rFonts w:asciiTheme="majorHAnsi" w:hAnsiTheme="majorHAnsi" w:cs="Times New Roman"/>
          <w:u w:val="single"/>
        </w:rPr>
        <w:t>:</w:t>
      </w:r>
      <w:r>
        <w:rPr>
          <w:rFonts w:asciiTheme="majorHAnsi" w:hAnsiTheme="majorHAnsi" w:cs="Times New Roman"/>
        </w:rPr>
        <w:t xml:space="preserve"> </w:t>
      </w:r>
      <w:r w:rsidRPr="00C90897">
        <w:rPr>
          <w:rFonts w:asciiTheme="majorHAnsi" w:hAnsiTheme="majorHAnsi" w:cs="Times New Roman"/>
        </w:rPr>
        <w:t>We w</w:t>
      </w:r>
      <w:r>
        <w:rPr>
          <w:rFonts w:asciiTheme="majorHAnsi" w:hAnsiTheme="majorHAnsi" w:cs="Times New Roman"/>
        </w:rPr>
        <w:t>ould appreciate your opinion of the</w:t>
      </w:r>
      <w:r w:rsidRPr="00C90897">
        <w:rPr>
          <w:rFonts w:asciiTheme="majorHAnsi" w:hAnsiTheme="majorHAnsi" w:cs="Times New Roman"/>
        </w:rPr>
        <w:t xml:space="preserve"> applicant</w:t>
      </w:r>
      <w:r>
        <w:rPr>
          <w:rFonts w:asciiTheme="majorHAnsi" w:hAnsiTheme="majorHAnsi" w:cs="Times New Roman"/>
        </w:rPr>
        <w:t xml:space="preserve"> listed above</w:t>
      </w:r>
      <w:r w:rsidRPr="00C90897">
        <w:rPr>
          <w:rFonts w:asciiTheme="majorHAnsi" w:hAnsiTheme="majorHAnsi" w:cs="Times New Roman"/>
        </w:rPr>
        <w:t xml:space="preserve"> for graduate admission to</w:t>
      </w:r>
      <w:r>
        <w:rPr>
          <w:rFonts w:asciiTheme="majorHAnsi" w:hAnsiTheme="majorHAnsi" w:cs="Times New Roman"/>
        </w:rPr>
        <w:t xml:space="preserve"> Soka University, Tokyo, Japan. The u</w:t>
      </w:r>
      <w:r w:rsidRPr="00C90897">
        <w:rPr>
          <w:rFonts w:asciiTheme="majorHAnsi" w:hAnsiTheme="majorHAnsi" w:cs="Times New Roman"/>
        </w:rPr>
        <w:t>niversity is particularly interested in an evaluation of the applicant’s potential for aca</w:t>
      </w:r>
      <w:r>
        <w:rPr>
          <w:rFonts w:asciiTheme="majorHAnsi" w:hAnsiTheme="majorHAnsi" w:cs="Times New Roman"/>
        </w:rPr>
        <w:t>demic and professional achieve</w:t>
      </w:r>
      <w:r w:rsidRPr="00C90897">
        <w:rPr>
          <w:rFonts w:asciiTheme="majorHAnsi" w:hAnsiTheme="majorHAnsi" w:cs="Times New Roman"/>
        </w:rPr>
        <w:t xml:space="preserve">ment in the </w:t>
      </w:r>
      <w:r>
        <w:rPr>
          <w:rFonts w:asciiTheme="majorHAnsi" w:hAnsiTheme="majorHAnsi" w:cs="Times New Roman"/>
        </w:rPr>
        <w:t>field of humanities and the social sciences</w:t>
      </w:r>
      <w:r w:rsidRPr="00C90897">
        <w:rPr>
          <w:rFonts w:asciiTheme="majorHAnsi" w:hAnsiTheme="majorHAnsi" w:cs="Times New Roman"/>
        </w:rPr>
        <w:t>. Explicit descriptions of academic strengths and weaknesses are more helpful to the candidate than routine praise. Comments about character, integrity or m</w:t>
      </w:r>
      <w:r>
        <w:rPr>
          <w:rFonts w:asciiTheme="majorHAnsi" w:hAnsiTheme="majorHAnsi" w:cs="Times New Roman"/>
        </w:rPr>
        <w:t xml:space="preserve">otivation are also appreciated. </w:t>
      </w:r>
      <w:r w:rsidRPr="00C90897">
        <w:rPr>
          <w:rFonts w:asciiTheme="majorHAnsi" w:hAnsiTheme="majorHAnsi" w:cs="Times New Roman"/>
        </w:rPr>
        <w:t xml:space="preserve">Rankings should be related to other students in the same class or academic program or other persons of comparable experience. </w:t>
      </w:r>
    </w:p>
    <w:p w14:paraId="1AC3E29F" w14:textId="77777777" w:rsidR="00BE44D3" w:rsidRDefault="00BE44D3" w:rsidP="00C90897">
      <w:pPr>
        <w:contextualSpacing/>
        <w:rPr>
          <w:rFonts w:asciiTheme="majorHAnsi" w:hAnsiTheme="majorHAnsi" w:cs="Times New Roman"/>
        </w:rPr>
      </w:pPr>
    </w:p>
    <w:p w14:paraId="727B6184" w14:textId="311463D5" w:rsidR="0076167C" w:rsidRDefault="0076167C" w:rsidP="0076167C">
      <w:pPr>
        <w:contextualSpacing/>
        <w:rPr>
          <w:rFonts w:asciiTheme="majorHAnsi" w:hAnsiTheme="majorHAnsi" w:cs="Times New Roman"/>
          <w:b/>
        </w:rPr>
      </w:pPr>
      <w:r w:rsidRPr="00C90897">
        <w:rPr>
          <w:rFonts w:asciiTheme="majorHAnsi" w:hAnsiTheme="majorHAnsi" w:cs="Times New Roman"/>
        </w:rPr>
        <w:t>Please type or print clearly: </w:t>
      </w:r>
    </w:p>
    <w:p w14:paraId="7646BB51" w14:textId="77777777" w:rsidR="00E441EF" w:rsidRPr="00325193" w:rsidRDefault="00E441EF" w:rsidP="0076167C">
      <w:pPr>
        <w:contextualSpacing/>
        <w:rPr>
          <w:rFonts w:asciiTheme="majorHAnsi" w:hAnsiTheme="majorHAnsi" w:cs="Times New Roman"/>
          <w:b/>
        </w:rPr>
      </w:pPr>
    </w:p>
    <w:tbl>
      <w:tblPr>
        <w:tblStyle w:val="a5"/>
        <w:tblW w:w="994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7"/>
        <w:gridCol w:w="885"/>
        <w:gridCol w:w="323"/>
        <w:gridCol w:w="562"/>
        <w:gridCol w:w="293"/>
        <w:gridCol w:w="592"/>
        <w:gridCol w:w="886"/>
        <w:gridCol w:w="886"/>
        <w:gridCol w:w="192"/>
        <w:gridCol w:w="44"/>
        <w:gridCol w:w="1234"/>
        <w:gridCol w:w="302"/>
        <w:gridCol w:w="886"/>
        <w:gridCol w:w="2078"/>
      </w:tblGrid>
      <w:tr w:rsidR="0076167C" w:rsidRPr="002C4A14" w14:paraId="27CB6319" w14:textId="77777777" w:rsidTr="00FF79EB">
        <w:tc>
          <w:tcPr>
            <w:tcW w:w="2547" w:type="dxa"/>
            <w:gridSpan w:val="4"/>
            <w:tcBorders>
              <w:bottom w:val="single" w:sz="4" w:space="0" w:color="auto"/>
            </w:tcBorders>
          </w:tcPr>
          <w:p w14:paraId="02590828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93" w:type="dxa"/>
          </w:tcPr>
          <w:p w14:paraId="2C9A9C1B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bottom w:val="single" w:sz="4" w:space="0" w:color="auto"/>
            </w:tcBorders>
          </w:tcPr>
          <w:p w14:paraId="42638CC8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  <w:gridSpan w:val="2"/>
          </w:tcPr>
          <w:p w14:paraId="001C9E64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4"/>
            <w:tcBorders>
              <w:bottom w:val="single" w:sz="4" w:space="0" w:color="auto"/>
            </w:tcBorders>
          </w:tcPr>
          <w:p w14:paraId="64F50B9D" w14:textId="77777777" w:rsidR="0076167C" w:rsidRPr="00DA2ED5" w:rsidRDefault="0076167C" w:rsidP="00886BFC"/>
        </w:tc>
      </w:tr>
      <w:tr w:rsidR="0076167C" w:rsidRPr="002C4A14" w14:paraId="1523D9E0" w14:textId="77777777" w:rsidTr="00FF79EB">
        <w:tc>
          <w:tcPr>
            <w:tcW w:w="2547" w:type="dxa"/>
            <w:gridSpan w:val="4"/>
            <w:tcBorders>
              <w:top w:val="single" w:sz="4" w:space="0" w:color="auto"/>
            </w:tcBorders>
          </w:tcPr>
          <w:p w14:paraId="40A58EDF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Last name</w:t>
            </w:r>
          </w:p>
        </w:tc>
        <w:tc>
          <w:tcPr>
            <w:tcW w:w="293" w:type="dxa"/>
          </w:tcPr>
          <w:p w14:paraId="2A66E438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top w:val="single" w:sz="4" w:space="0" w:color="auto"/>
            </w:tcBorders>
          </w:tcPr>
          <w:p w14:paraId="484DFEB4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First name</w:t>
            </w:r>
          </w:p>
        </w:tc>
        <w:tc>
          <w:tcPr>
            <w:tcW w:w="236" w:type="dxa"/>
            <w:gridSpan w:val="2"/>
          </w:tcPr>
          <w:p w14:paraId="7331085E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4"/>
            <w:tcBorders>
              <w:top w:val="single" w:sz="4" w:space="0" w:color="auto"/>
            </w:tcBorders>
          </w:tcPr>
          <w:p w14:paraId="3B1AFB34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Middle / Other names</w:t>
            </w:r>
          </w:p>
        </w:tc>
      </w:tr>
      <w:tr w:rsidR="0076167C" w:rsidRPr="002C4A14" w14:paraId="6068AB49" w14:textId="77777777" w:rsidTr="00FF79EB">
        <w:trPr>
          <w:trHeight w:val="53"/>
        </w:trPr>
        <w:tc>
          <w:tcPr>
            <w:tcW w:w="777" w:type="dxa"/>
          </w:tcPr>
          <w:p w14:paraId="1B6A3401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</w:tcPr>
          <w:p w14:paraId="5459C4BB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12DD26E2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492963A0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53DFBB74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4927322C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  <w:gridSpan w:val="2"/>
          </w:tcPr>
          <w:p w14:paraId="7FBCA470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1536" w:type="dxa"/>
            <w:gridSpan w:val="2"/>
          </w:tcPr>
          <w:p w14:paraId="02FD5075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4B043E0B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078" w:type="dxa"/>
          </w:tcPr>
          <w:p w14:paraId="7CCD05E9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76167C" w:rsidRPr="002C4A14" w14:paraId="74DA553F" w14:textId="77777777" w:rsidTr="00F6501A">
        <w:tc>
          <w:tcPr>
            <w:tcW w:w="1985" w:type="dxa"/>
            <w:gridSpan w:val="3"/>
          </w:tcPr>
          <w:p w14:paraId="6D986C99" w14:textId="7705481F" w:rsidR="0076167C" w:rsidRDefault="0076167C" w:rsidP="00886BFC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Employer:</w:t>
            </w:r>
          </w:p>
        </w:tc>
        <w:tc>
          <w:tcPr>
            <w:tcW w:w="7955" w:type="dxa"/>
            <w:gridSpan w:val="11"/>
            <w:tcBorders>
              <w:bottom w:val="single" w:sz="4" w:space="0" w:color="auto"/>
            </w:tcBorders>
          </w:tcPr>
          <w:p w14:paraId="0B8B2A16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76167C" w:rsidRPr="002C4A14" w14:paraId="0E8105D0" w14:textId="77777777" w:rsidTr="00F6501A">
        <w:tc>
          <w:tcPr>
            <w:tcW w:w="1985" w:type="dxa"/>
            <w:gridSpan w:val="3"/>
          </w:tcPr>
          <w:p w14:paraId="20ACBF61" w14:textId="77777777" w:rsidR="0076167C" w:rsidRDefault="0076167C" w:rsidP="00886BFC">
            <w:pPr>
              <w:contextualSpacing/>
              <w:jc w:val="right"/>
              <w:rPr>
                <w:rFonts w:asciiTheme="majorHAnsi" w:hAnsiTheme="majorHAnsi" w:cs="Times New Roman"/>
              </w:rPr>
            </w:pPr>
          </w:p>
          <w:p w14:paraId="2A80023D" w14:textId="77777777" w:rsidR="0076167C" w:rsidRPr="002C4A14" w:rsidRDefault="0076167C" w:rsidP="00886BFC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Address:</w:t>
            </w:r>
          </w:p>
        </w:tc>
        <w:tc>
          <w:tcPr>
            <w:tcW w:w="7955" w:type="dxa"/>
            <w:gridSpan w:val="11"/>
            <w:tcBorders>
              <w:bottom w:val="single" w:sz="4" w:space="0" w:color="auto"/>
            </w:tcBorders>
          </w:tcPr>
          <w:p w14:paraId="0BE29529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16C7" w:rsidRPr="002C4A14" w14:paraId="5ABB93FE" w14:textId="77777777" w:rsidTr="00F6501A">
        <w:tc>
          <w:tcPr>
            <w:tcW w:w="1985" w:type="dxa"/>
            <w:gridSpan w:val="3"/>
          </w:tcPr>
          <w:p w14:paraId="71BD6FD5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093F2B19" w14:textId="4BD97F72" w:rsidR="002C16C7" w:rsidRPr="002C4A14" w:rsidRDefault="002C16C7" w:rsidP="002C16C7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 w:hint="eastAsia"/>
                <w:lang w:eastAsia="ja-JP"/>
              </w:rPr>
              <w:t>Email:</w:t>
            </w:r>
          </w:p>
        </w:tc>
        <w:tc>
          <w:tcPr>
            <w:tcW w:w="7955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69295562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57650D49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16C7" w:rsidRPr="002C4A14" w14:paraId="22557174" w14:textId="77777777" w:rsidTr="00F6501A">
        <w:tc>
          <w:tcPr>
            <w:tcW w:w="1985" w:type="dxa"/>
            <w:gridSpan w:val="3"/>
          </w:tcPr>
          <w:p w14:paraId="2E527224" w14:textId="77777777" w:rsidR="00F6501A" w:rsidRDefault="00F6501A" w:rsidP="00F6501A">
            <w:pPr>
              <w:wordWrap w:val="0"/>
              <w:contextualSpacing/>
              <w:jc w:val="right"/>
              <w:rPr>
                <w:rFonts w:asciiTheme="majorHAnsi" w:hAnsiTheme="majorHAnsi" w:cs="Times New Roman"/>
                <w:lang w:eastAsia="ja-JP"/>
              </w:rPr>
            </w:pPr>
          </w:p>
          <w:p w14:paraId="11C9C0A2" w14:textId="055A0EF4" w:rsidR="002C16C7" w:rsidRDefault="002C16C7" w:rsidP="00F6501A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 w:hint="eastAsia"/>
                <w:lang w:eastAsia="ja-JP"/>
              </w:rPr>
              <w:t>Contact</w:t>
            </w:r>
            <w:r w:rsidR="00F6501A">
              <w:rPr>
                <w:rFonts w:asciiTheme="majorHAnsi" w:hAnsiTheme="majorHAnsi" w:cs="Times New Roman" w:hint="eastAsia"/>
                <w:lang w:eastAsia="ja-JP"/>
              </w:rPr>
              <w:t xml:space="preserve"> </w:t>
            </w:r>
            <w:r>
              <w:rPr>
                <w:rFonts w:asciiTheme="majorHAnsi" w:hAnsiTheme="majorHAnsi" w:cs="Times New Roman" w:hint="eastAsia"/>
                <w:lang w:eastAsia="ja-JP"/>
              </w:rPr>
              <w:t>Number:</w:t>
            </w:r>
          </w:p>
        </w:tc>
        <w:tc>
          <w:tcPr>
            <w:tcW w:w="7955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03EFD1EF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8853D2" w:rsidRPr="002C4A14" w14:paraId="25FB2EA0" w14:textId="77777777" w:rsidTr="008853D2">
        <w:tc>
          <w:tcPr>
            <w:tcW w:w="6674" w:type="dxa"/>
            <w:gridSpan w:val="11"/>
          </w:tcPr>
          <w:p w14:paraId="42EA9B7F" w14:textId="77777777" w:rsidR="008853D2" w:rsidRDefault="008853D2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43192620" w14:textId="7F46319F" w:rsidR="008853D2" w:rsidRDefault="008853D2" w:rsidP="00886BFC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Relationship to applicant (e.g., instructor, professor,</w:t>
            </w:r>
            <w:r>
              <w:rPr>
                <w:rFonts w:asciiTheme="majorHAnsi" w:hAnsiTheme="majorHAnsi" w:cs="Times New Roman"/>
              </w:rPr>
              <w:t xml:space="preserve"> supervisor):</w:t>
            </w:r>
          </w:p>
        </w:tc>
        <w:tc>
          <w:tcPr>
            <w:tcW w:w="3266" w:type="dxa"/>
            <w:gridSpan w:val="3"/>
            <w:tcBorders>
              <w:bottom w:val="single" w:sz="4" w:space="0" w:color="auto"/>
            </w:tcBorders>
          </w:tcPr>
          <w:p w14:paraId="36D86082" w14:textId="77777777" w:rsidR="008853D2" w:rsidRDefault="008853D2" w:rsidP="00C34D32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C34D32" w:rsidRPr="002C4A14" w14:paraId="604EA2D6" w14:textId="77777777" w:rsidTr="00FF79EB">
        <w:tc>
          <w:tcPr>
            <w:tcW w:w="5396" w:type="dxa"/>
            <w:gridSpan w:val="9"/>
          </w:tcPr>
          <w:p w14:paraId="0388EE85" w14:textId="77777777" w:rsidR="00C34D32" w:rsidRDefault="00C34D32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4B35EB3C" w14:textId="193AE5A7" w:rsidR="00886BFC" w:rsidRPr="002C4A14" w:rsidRDefault="00C34D32" w:rsidP="00886BFC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How many years have you known the applicant? </w:t>
            </w:r>
          </w:p>
        </w:tc>
        <w:tc>
          <w:tcPr>
            <w:tcW w:w="4544" w:type="dxa"/>
            <w:gridSpan w:val="5"/>
            <w:tcBorders>
              <w:bottom w:val="single" w:sz="4" w:space="0" w:color="auto"/>
            </w:tcBorders>
          </w:tcPr>
          <w:p w14:paraId="311901F5" w14:textId="77777777" w:rsidR="00886BFC" w:rsidRDefault="00886BFC" w:rsidP="00C34D32">
            <w:pPr>
              <w:contextualSpacing/>
              <w:rPr>
                <w:rFonts w:asciiTheme="majorHAnsi" w:hAnsiTheme="majorHAnsi" w:cs="Times New Roman"/>
              </w:rPr>
            </w:pPr>
          </w:p>
          <w:p w14:paraId="6E8E3330" w14:textId="77777777" w:rsidR="00C34D32" w:rsidRDefault="00C34D32" w:rsidP="00C34D32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</w:tbl>
    <w:p w14:paraId="1E36B84B" w14:textId="77777777" w:rsidR="0076167C" w:rsidRDefault="0076167C" w:rsidP="00C90897">
      <w:pPr>
        <w:contextualSpacing/>
        <w:rPr>
          <w:rFonts w:asciiTheme="majorHAnsi" w:hAnsiTheme="majorHAnsi" w:cs="Times New Roman"/>
        </w:rPr>
      </w:pPr>
    </w:p>
    <w:p w14:paraId="26FC6571" w14:textId="5F45F761" w:rsidR="00BE44D3" w:rsidRDefault="00BE44D3" w:rsidP="00886BFC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Based on your knowledge of the applicant, please rate the applicant’s promise as a graduate student (in comparison to his or her peers) on the following criteria</w:t>
      </w:r>
      <w:r w:rsidR="001D58CC">
        <w:rPr>
          <w:rFonts w:asciiTheme="majorHAnsi" w:hAnsiTheme="majorHAnsi" w:cs="Times New Roman"/>
        </w:rPr>
        <w:t xml:space="preserve"> by checking the corresponding boxes</w:t>
      </w:r>
      <w:r w:rsidRPr="00C90897">
        <w:rPr>
          <w:rFonts w:asciiTheme="majorHAnsi" w:hAnsiTheme="majorHAnsi" w:cs="Times New Roman"/>
        </w:rPr>
        <w:t>: </w:t>
      </w:r>
    </w:p>
    <w:p w14:paraId="6E98F17E" w14:textId="77777777" w:rsidR="00583218" w:rsidRDefault="00583218" w:rsidP="00886BFC">
      <w:pPr>
        <w:contextualSpacing/>
        <w:jc w:val="both"/>
        <w:rPr>
          <w:rFonts w:asciiTheme="majorHAnsi" w:hAnsiTheme="majorHAnsi" w:cs="Times New Roman"/>
        </w:rPr>
      </w:pPr>
    </w:p>
    <w:tbl>
      <w:tblPr>
        <w:tblStyle w:val="a5"/>
        <w:tblW w:w="10048" w:type="dxa"/>
        <w:tblLayout w:type="fixed"/>
        <w:tblLook w:val="04A0" w:firstRow="1" w:lastRow="0" w:firstColumn="1" w:lastColumn="0" w:noHBand="0" w:noVBand="1"/>
      </w:tblPr>
      <w:tblGrid>
        <w:gridCol w:w="3232"/>
        <w:gridCol w:w="1334"/>
        <w:gridCol w:w="1334"/>
        <w:gridCol w:w="1335"/>
        <w:gridCol w:w="1334"/>
        <w:gridCol w:w="1479"/>
      </w:tblGrid>
      <w:tr w:rsidR="001D58CC" w14:paraId="4AA397A5" w14:textId="77777777" w:rsidTr="00B53C6A">
        <w:tc>
          <w:tcPr>
            <w:tcW w:w="32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04401A" w14:textId="77777777" w:rsidR="001D58CC" w:rsidRPr="00C90897" w:rsidRDefault="001D58CC" w:rsidP="001D58C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EE6CA5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2BCAE702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7E1C0367" w14:textId="14480F13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Below Average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0D153D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6AF49302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13BB7E15" w14:textId="1088F9E5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Average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B8A95D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1E463585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1AE0A241" w14:textId="5AF5170B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Above Average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7FF5E7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76095670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36BD5B0D" w14:textId="0781DF56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Top 10%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AB2BB2" w14:textId="415A53E1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Inadequate Opportunity to</w:t>
            </w:r>
          </w:p>
          <w:p w14:paraId="195AC77C" w14:textId="4150AC4A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Observe</w:t>
            </w:r>
          </w:p>
        </w:tc>
      </w:tr>
      <w:tr w:rsidR="00B53C6A" w14:paraId="23424D9C" w14:textId="77777777" w:rsidTr="00B53C6A">
        <w:tc>
          <w:tcPr>
            <w:tcW w:w="3232" w:type="dxa"/>
            <w:tcBorders>
              <w:top w:val="single" w:sz="4" w:space="0" w:color="auto"/>
            </w:tcBorders>
          </w:tcPr>
          <w:p w14:paraId="70D77C41" w14:textId="7CAB55BE" w:rsidR="00B53C6A" w:rsidRDefault="00B53C6A" w:rsidP="001D58CC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Research Aptitude </w:t>
            </w:r>
          </w:p>
        </w:tc>
        <w:sdt>
          <w:sdtPr>
            <w:rPr>
              <w:rFonts w:asciiTheme="majorHAnsi" w:hAnsiTheme="majorHAnsi" w:cs="Times New Roman"/>
            </w:rPr>
            <w:id w:val="77821871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  <w:tcBorders>
                  <w:top w:val="single" w:sz="4" w:space="0" w:color="auto"/>
                </w:tcBorders>
              </w:tcPr>
              <w:p w14:paraId="15C6AB2C" w14:textId="6FC14228" w:rsidR="00B53C6A" w:rsidRDefault="008048AF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42299922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  <w:tcBorders>
                  <w:top w:val="single" w:sz="4" w:space="0" w:color="auto"/>
                </w:tcBorders>
              </w:tcPr>
              <w:p w14:paraId="01A17DA5" w14:textId="36B656A6" w:rsidR="00B53C6A" w:rsidRDefault="00422298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07551672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  <w:tcBorders>
                  <w:top w:val="single" w:sz="4" w:space="0" w:color="auto"/>
                </w:tcBorders>
              </w:tcPr>
              <w:p w14:paraId="2B5DE16F" w14:textId="4E1339BE" w:rsidR="00B53C6A" w:rsidRDefault="00422298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15206378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  <w:tcBorders>
                  <w:top w:val="single" w:sz="4" w:space="0" w:color="auto"/>
                </w:tcBorders>
              </w:tcPr>
              <w:p w14:paraId="4B9E2588" w14:textId="258C07DD" w:rsidR="00B53C6A" w:rsidRDefault="0098512B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5527179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  <w:tcBorders>
                  <w:top w:val="single" w:sz="4" w:space="0" w:color="auto"/>
                </w:tcBorders>
              </w:tcPr>
              <w:p w14:paraId="0D12BF51" w14:textId="2B9A6409" w:rsidR="00B53C6A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4EAE2E08" w14:textId="77777777" w:rsidTr="00B53C6A">
        <w:tc>
          <w:tcPr>
            <w:tcW w:w="3232" w:type="dxa"/>
          </w:tcPr>
          <w:p w14:paraId="73433B05" w14:textId="6DE4637C" w:rsidR="00753BD2" w:rsidRPr="00C90897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Intellectual Ability </w:t>
            </w:r>
          </w:p>
        </w:tc>
        <w:sdt>
          <w:sdtPr>
            <w:rPr>
              <w:rFonts w:asciiTheme="majorHAnsi" w:hAnsiTheme="majorHAnsi" w:cs="Times New Roman"/>
            </w:rPr>
            <w:id w:val="-4914813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753C1A56" w14:textId="6C28AA2C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19534868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1DCB4842" w14:textId="14F09094" w:rsidR="00753BD2" w:rsidRDefault="00B565F7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49252744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1A9FDEED" w14:textId="14574EC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38326465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0237E080" w14:textId="4693ECC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204323972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34AC3D08" w14:textId="274F09D6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0F717530" w14:textId="77777777" w:rsidTr="00B53C6A">
        <w:tc>
          <w:tcPr>
            <w:tcW w:w="3232" w:type="dxa"/>
          </w:tcPr>
          <w:p w14:paraId="35B2B270" w14:textId="24BB37E2" w:rsidR="00753BD2" w:rsidRPr="00C90897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Ability to work with others </w:t>
            </w:r>
          </w:p>
        </w:tc>
        <w:sdt>
          <w:sdtPr>
            <w:rPr>
              <w:rFonts w:asciiTheme="majorHAnsi" w:hAnsiTheme="majorHAnsi" w:cs="Times New Roman"/>
            </w:rPr>
            <w:id w:val="57016919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2374445D" w14:textId="49CD919B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93115726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E6F56D0" w14:textId="44FA34A0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86494831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506237C9" w14:textId="29654825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34812898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3030C22" w14:textId="0871F50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45644414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06F566B2" w14:textId="36C789D9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7C60C42F" w14:textId="77777777" w:rsidTr="00B53C6A">
        <w:tc>
          <w:tcPr>
            <w:tcW w:w="3232" w:type="dxa"/>
          </w:tcPr>
          <w:p w14:paraId="67FC93E2" w14:textId="19978FCE" w:rsidR="00753BD2" w:rsidRPr="00C90897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Creativity and imagination </w:t>
            </w:r>
          </w:p>
        </w:tc>
        <w:sdt>
          <w:sdtPr>
            <w:rPr>
              <w:rFonts w:asciiTheme="majorHAnsi" w:hAnsiTheme="majorHAnsi" w:cs="Times New Roman"/>
            </w:rPr>
            <w:id w:val="203939278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FC22515" w14:textId="62D36CAB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47098210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6158A9E" w14:textId="7D3DAD59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2583044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7373B021" w14:textId="09FFE234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10356896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838CEEF" w14:textId="10D3594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212044515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766784DB" w14:textId="27D381F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3DD7DD22" w14:textId="77777777" w:rsidTr="00B53C6A">
        <w:tc>
          <w:tcPr>
            <w:tcW w:w="3232" w:type="dxa"/>
          </w:tcPr>
          <w:p w14:paraId="41A82294" w14:textId="1E7FFF4A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Maturity </w:t>
            </w:r>
          </w:p>
        </w:tc>
        <w:sdt>
          <w:sdtPr>
            <w:rPr>
              <w:rFonts w:asciiTheme="majorHAnsi" w:hAnsiTheme="majorHAnsi" w:cs="Times New Roman"/>
            </w:rPr>
            <w:id w:val="151364569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A43577D" w14:textId="7635AD9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86559322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4803A71" w14:textId="2D80BBA0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73928884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364EC756" w14:textId="6F3826CA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21840794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0741F042" w14:textId="39524422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60816505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07AAC86E" w14:textId="2F84AB05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670E29CA" w14:textId="77777777" w:rsidTr="00B53C6A">
        <w:tc>
          <w:tcPr>
            <w:tcW w:w="3232" w:type="dxa"/>
          </w:tcPr>
          <w:p w14:paraId="1D4B2B88" w14:textId="51B0BAEA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Self-confidence </w:t>
            </w:r>
          </w:p>
        </w:tc>
        <w:sdt>
          <w:sdtPr>
            <w:rPr>
              <w:rFonts w:asciiTheme="majorHAnsi" w:hAnsiTheme="majorHAnsi" w:cs="Times New Roman"/>
            </w:rPr>
            <w:id w:val="-189464114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7D1D380" w14:textId="7E1E869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37578616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77ABC032" w14:textId="6BE6B153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1765613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12F9312F" w14:textId="6185F6A5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52614809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7CE084A7" w14:textId="19A6DAE3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89905715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4C4DFDCB" w14:textId="4FA1F82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3B94CE60" w14:textId="77777777" w:rsidTr="00B53C6A">
        <w:tc>
          <w:tcPr>
            <w:tcW w:w="3232" w:type="dxa"/>
          </w:tcPr>
          <w:p w14:paraId="25660A71" w14:textId="15C3085F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Communication skills - Oral</w:t>
            </w:r>
          </w:p>
        </w:tc>
        <w:sdt>
          <w:sdtPr>
            <w:rPr>
              <w:rFonts w:asciiTheme="majorHAnsi" w:hAnsiTheme="majorHAnsi" w:cs="Times New Roman"/>
            </w:rPr>
            <w:id w:val="22219107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6AB65A5" w14:textId="336FEBF3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21778056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0867478E" w14:textId="266D18C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83020580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7D30D98A" w14:textId="1BEEB5CB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74075025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61683DC" w14:textId="34FBF0E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51318697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38CD6B29" w14:textId="1F20B078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0C05E898" w14:textId="77777777" w:rsidTr="00B53C6A">
        <w:tc>
          <w:tcPr>
            <w:tcW w:w="3232" w:type="dxa"/>
          </w:tcPr>
          <w:p w14:paraId="56BE017B" w14:textId="417B392E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Communication skills - Written</w:t>
            </w:r>
          </w:p>
        </w:tc>
        <w:sdt>
          <w:sdtPr>
            <w:rPr>
              <w:rFonts w:asciiTheme="majorHAnsi" w:hAnsiTheme="majorHAnsi" w:cs="Times New Roman"/>
            </w:rPr>
            <w:id w:val="-73346638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24BA5E5" w14:textId="0A8BF5A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41770964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3B2836B5" w14:textId="124BDE0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00402416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10C7828B" w14:textId="3A19460E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22973250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0E7B83B" w14:textId="4FCACA54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63787772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64938FF0" w14:textId="3BC5710A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56490D74" w14:textId="77777777" w:rsidTr="00B53C6A">
        <w:tc>
          <w:tcPr>
            <w:tcW w:w="3232" w:type="dxa"/>
          </w:tcPr>
          <w:p w14:paraId="59B8D31A" w14:textId="7461AC5D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Analytic Ability </w:t>
            </w:r>
          </w:p>
        </w:tc>
        <w:sdt>
          <w:sdtPr>
            <w:rPr>
              <w:rFonts w:asciiTheme="majorHAnsi" w:hAnsiTheme="majorHAnsi" w:cs="Times New Roman"/>
            </w:rPr>
            <w:id w:val="48767582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22877C04" w14:textId="62EE4582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32033695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42AD6AB0" w14:textId="45E1E004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57693510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11E2B57C" w14:textId="1AD2381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62088245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41591DD4" w14:textId="26662A06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13903492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12DA284F" w14:textId="66AF9889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4D31DFD0" w14:textId="77777777" w:rsidTr="00B53C6A">
        <w:tc>
          <w:tcPr>
            <w:tcW w:w="3232" w:type="dxa"/>
          </w:tcPr>
          <w:p w14:paraId="4B96022B" w14:textId="4D84119E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Motivation </w:t>
            </w:r>
          </w:p>
        </w:tc>
        <w:sdt>
          <w:sdtPr>
            <w:rPr>
              <w:rFonts w:asciiTheme="majorHAnsi" w:hAnsiTheme="majorHAnsi" w:cs="Times New Roman"/>
            </w:rPr>
            <w:id w:val="76611280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4DDFC18" w14:textId="6DD0EEDA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9219387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31D01B4" w14:textId="6B0753E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44805238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6AD74030" w14:textId="239F0C4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45903239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EC65D8F" w14:textId="2CF1AACC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41554961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7B0014FB" w14:textId="7B75BC88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6DF58873" w14:textId="77777777" w:rsidTr="00B53C6A">
        <w:tc>
          <w:tcPr>
            <w:tcW w:w="3232" w:type="dxa"/>
          </w:tcPr>
          <w:p w14:paraId="0D640781" w14:textId="73E37C1F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Potential in Career Field</w:t>
            </w:r>
          </w:p>
        </w:tc>
        <w:sdt>
          <w:sdtPr>
            <w:rPr>
              <w:rFonts w:asciiTheme="majorHAnsi" w:hAnsiTheme="majorHAnsi" w:cs="Times New Roman"/>
            </w:rPr>
            <w:id w:val="31684526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180AAA4" w14:textId="34C35AF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66431221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501F3A0E" w14:textId="3B84A092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22148438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5" w:type="dxa"/>
              </w:tcPr>
              <w:p w14:paraId="59031B2D" w14:textId="60A0F760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3539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334" w:type="dxa"/>
              </w:tcPr>
              <w:p w14:paraId="6736835C" w14:textId="146825DE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58790926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1479" w:type="dxa"/>
              </w:tcPr>
              <w:p w14:paraId="315A3D7C" w14:textId="57FF771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</w:tbl>
    <w:p w14:paraId="3D3FB433" w14:textId="77777777" w:rsidR="00753BD2" w:rsidRDefault="00753BD2" w:rsidP="00C90897">
      <w:pPr>
        <w:contextualSpacing/>
        <w:rPr>
          <w:rFonts w:asciiTheme="majorHAnsi" w:hAnsiTheme="majorHAnsi" w:cs="Times New Roman"/>
        </w:rPr>
      </w:pPr>
    </w:p>
    <w:p w14:paraId="5BA3A7F2" w14:textId="1C6A8366" w:rsidR="00583218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lastRenderedPageBreak/>
        <w:t>Please indicate the strength of your overall endorsement of the applicant for graduate work:</w:t>
      </w:r>
    </w:p>
    <w:p w14:paraId="054F887C" w14:textId="77777777" w:rsidR="00583218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 </w:t>
      </w:r>
    </w:p>
    <w:tbl>
      <w:tblPr>
        <w:tblStyle w:val="a5"/>
        <w:tblW w:w="100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2"/>
        <w:gridCol w:w="2414"/>
        <w:gridCol w:w="2543"/>
        <w:gridCol w:w="2569"/>
      </w:tblGrid>
      <w:tr w:rsidR="00583218" w14:paraId="1FE4C70A" w14:textId="77777777" w:rsidTr="00753BD2">
        <w:trPr>
          <w:trHeight w:val="1116"/>
        </w:trPr>
        <w:tc>
          <w:tcPr>
            <w:tcW w:w="2522" w:type="dxa"/>
          </w:tcPr>
          <w:p w14:paraId="746F7D34" w14:textId="00A979A0" w:rsidR="00583218" w:rsidRPr="00583218" w:rsidRDefault="0048175F" w:rsidP="00603A24">
            <w:pPr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-205375474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 w:rsidR="00753BD2">
              <w:rPr>
                <w:rFonts w:asciiTheme="majorHAnsi" w:hAnsiTheme="majorHAnsi" w:cs="Times New Roman"/>
                <w:b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 xml:space="preserve">Highly Recommend </w:t>
            </w:r>
          </w:p>
        </w:tc>
        <w:tc>
          <w:tcPr>
            <w:tcW w:w="2414" w:type="dxa"/>
          </w:tcPr>
          <w:p w14:paraId="742327E0" w14:textId="1F779BF6" w:rsidR="00583218" w:rsidRPr="00583218" w:rsidRDefault="0048175F" w:rsidP="00603A24">
            <w:pPr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-50914979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53BD2"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 w:rsidR="00753BD2">
              <w:rPr>
                <w:rFonts w:asciiTheme="majorHAnsi" w:hAnsiTheme="majorHAnsi" w:cs="Times New Roman"/>
                <w:b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 xml:space="preserve">Recommend </w:t>
            </w:r>
          </w:p>
        </w:tc>
        <w:tc>
          <w:tcPr>
            <w:tcW w:w="2543" w:type="dxa"/>
          </w:tcPr>
          <w:p w14:paraId="03BDC37A" w14:textId="42F84446" w:rsidR="00583218" w:rsidRPr="00583218" w:rsidRDefault="0048175F" w:rsidP="00603A24">
            <w:pPr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7533167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7214C"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 w:rsidR="00753BD2">
              <w:rPr>
                <w:rFonts w:asciiTheme="majorHAnsi" w:hAnsiTheme="majorHAnsi" w:cs="Times New Roman"/>
                <w:b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>Do not recommend</w:t>
            </w:r>
            <w:r w:rsidR="00583218" w:rsidRPr="00583218">
              <w:rPr>
                <w:rFonts w:asciiTheme="majorHAnsi" w:hAnsiTheme="majorHAnsi" w:cs="Times New Roman"/>
                <w:b/>
                <w:noProof/>
              </w:rPr>
              <w:t xml:space="preserve"> </w:t>
            </w:r>
          </w:p>
        </w:tc>
        <w:tc>
          <w:tcPr>
            <w:tcW w:w="2569" w:type="dxa"/>
          </w:tcPr>
          <w:p w14:paraId="2200BF9E" w14:textId="1DB6628F" w:rsidR="00583218" w:rsidRPr="00583218" w:rsidRDefault="0048175F" w:rsidP="00413842">
            <w:pPr>
              <w:spacing w:afterLines="100" w:after="240"/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-50968756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53BD2"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 w:rsidR="00753BD2">
              <w:rPr>
                <w:rFonts w:asciiTheme="majorHAnsi" w:hAnsiTheme="majorHAnsi" w:cs="Times New Roman" w:hint="eastAsia"/>
                <w:b/>
                <w:lang w:eastAsia="ja-JP"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>Unable to Observe</w:t>
            </w:r>
            <w:r w:rsidR="00583218" w:rsidRPr="00583218">
              <w:rPr>
                <w:rFonts w:asciiTheme="majorHAnsi" w:hAnsiTheme="majorHAnsi" w:cs="Times New Roman"/>
                <w:b/>
                <w:noProof/>
              </w:rPr>
              <w:t xml:space="preserve"> </w:t>
            </w:r>
          </w:p>
        </w:tc>
      </w:tr>
      <w:tr w:rsidR="00413842" w14:paraId="0E3E0F02" w14:textId="77777777" w:rsidTr="004138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8" w:type="dxa"/>
            <w:gridSpan w:val="4"/>
            <w:shd w:val="clear" w:color="auto" w:fill="A6A6A6" w:themeFill="background1" w:themeFillShade="A6"/>
          </w:tcPr>
          <w:p w14:paraId="150F7D13" w14:textId="7BEF2C2D" w:rsidR="00413842" w:rsidRPr="00DA2ED5" w:rsidRDefault="00413842" w:rsidP="00413842">
            <w:pPr>
              <w:contextualSpacing/>
              <w:rPr>
                <w:rFonts w:asciiTheme="majorHAnsi" w:hAnsiTheme="majorHAnsi" w:cs="Times New Roman"/>
                <w:b/>
                <w:color w:val="FFFFFF" w:themeColor="background1"/>
              </w:rPr>
            </w:pPr>
            <w:r>
              <w:rPr>
                <w:rFonts w:asciiTheme="majorHAnsi" w:hAnsiTheme="majorHAnsi" w:cs="Times New Roman"/>
                <w:b/>
                <w:color w:val="FFFFFF" w:themeColor="background1"/>
              </w:rPr>
              <w:t>PART C</w:t>
            </w:r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 xml:space="preserve">:  TO BE COMPLETED BY THE </w:t>
            </w:r>
            <w:r>
              <w:rPr>
                <w:rFonts w:asciiTheme="majorHAnsi" w:hAnsiTheme="majorHAnsi" w:cs="Times New Roman"/>
                <w:b/>
                <w:color w:val="FFFFFF" w:themeColor="background1"/>
              </w:rPr>
              <w:t>RECOMMENDER</w:t>
            </w:r>
          </w:p>
        </w:tc>
      </w:tr>
    </w:tbl>
    <w:p w14:paraId="0469E8D2" w14:textId="77777777" w:rsidR="00583218" w:rsidRDefault="00583218" w:rsidP="00C90897">
      <w:pPr>
        <w:contextualSpacing/>
        <w:rPr>
          <w:rFonts w:asciiTheme="majorHAnsi" w:hAnsiTheme="majorHAnsi" w:cs="Times New Roman"/>
        </w:rPr>
      </w:pPr>
    </w:p>
    <w:p w14:paraId="35C65B85" w14:textId="77777777" w:rsidR="00413842" w:rsidRPr="00413842" w:rsidRDefault="00413842" w:rsidP="00C90897">
      <w:pPr>
        <w:contextualSpacing/>
        <w:rPr>
          <w:rFonts w:asciiTheme="majorHAnsi" w:hAnsiTheme="majorHAnsi" w:cs="Times New Roman"/>
          <w:u w:val="single"/>
        </w:rPr>
      </w:pPr>
      <w:r w:rsidRPr="00413842">
        <w:rPr>
          <w:rFonts w:asciiTheme="majorHAnsi" w:hAnsiTheme="majorHAnsi" w:cs="Times New Roman"/>
          <w:u w:val="single"/>
        </w:rPr>
        <w:t xml:space="preserve">Recommendation Letter: </w:t>
      </w:r>
    </w:p>
    <w:p w14:paraId="1D736321" w14:textId="06FE3394" w:rsidR="00413842" w:rsidRDefault="00413842" w:rsidP="00C90897">
      <w:pPr>
        <w:contextualSpacing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In addition to the specific ratings above, please write an assessment of the applicant’s scholarship, personality, character and professional promis</w:t>
      </w:r>
      <w:r w:rsidR="00155FF5">
        <w:rPr>
          <w:rFonts w:asciiTheme="majorHAnsi" w:hAnsiTheme="majorHAnsi" w:cs="Times New Roman"/>
        </w:rPr>
        <w:t>e. Please use the space below or</w:t>
      </w:r>
      <w:r>
        <w:rPr>
          <w:rFonts w:asciiTheme="majorHAnsi" w:hAnsiTheme="majorHAnsi" w:cs="Times New Roman"/>
        </w:rPr>
        <w:t xml:space="preserve"> attach a letter on </w:t>
      </w:r>
      <w:r w:rsidR="00BE44D3" w:rsidRPr="00C90897">
        <w:rPr>
          <w:rFonts w:asciiTheme="majorHAnsi" w:hAnsiTheme="majorHAnsi" w:cs="Times New Roman"/>
        </w:rPr>
        <w:t>clearly identified, official academic or business letter</w:t>
      </w:r>
      <w:r>
        <w:rPr>
          <w:rFonts w:asciiTheme="majorHAnsi" w:hAnsiTheme="majorHAnsi" w:cs="Times New Roman"/>
        </w:rPr>
        <w:t>head paper, signed by you.</w:t>
      </w:r>
    </w:p>
    <w:p w14:paraId="3DD77A55" w14:textId="77777777" w:rsidR="00413842" w:rsidRDefault="00413842" w:rsidP="00C90897">
      <w:pPr>
        <w:contextualSpacing/>
        <w:rPr>
          <w:rFonts w:asciiTheme="majorHAnsi" w:hAnsiTheme="majorHAnsi" w:cs="Times New Roman"/>
        </w:rPr>
      </w:pPr>
    </w:p>
    <w:p w14:paraId="27F3C700" w14:textId="6EAEAAB3" w:rsidR="00BE44D3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Please discuss topics such as: 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90"/>
        <w:gridCol w:w="4982"/>
      </w:tblGrid>
      <w:tr w:rsidR="00155FF5" w14:paraId="620D900F" w14:textId="77777777" w:rsidTr="00155FF5">
        <w:tc>
          <w:tcPr>
            <w:tcW w:w="5094" w:type="dxa"/>
          </w:tcPr>
          <w:p w14:paraId="24844B8A" w14:textId="0C79A0A4" w:rsidR="00155FF5" w:rsidRPr="00413842" w:rsidRDefault="00155FF5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performance in independent study or in research groups</w:t>
            </w:r>
          </w:p>
          <w:p w14:paraId="73FF9985" w14:textId="77777777" w:rsidR="00E441EF" w:rsidRDefault="00E441EF" w:rsidP="00C90897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intellectual independence</w:t>
            </w:r>
          </w:p>
          <w:p w14:paraId="62D47AD8" w14:textId="77777777" w:rsidR="00E441EF" w:rsidRDefault="00E441EF" w:rsidP="00C90897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research interests</w:t>
            </w:r>
          </w:p>
          <w:p w14:paraId="3B89F7FC" w14:textId="4499FEE5" w:rsidR="00155FF5" w:rsidRPr="00155FF5" w:rsidRDefault="00155FF5" w:rsidP="00C90897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capacity for analytical thinking </w:t>
            </w:r>
          </w:p>
        </w:tc>
        <w:tc>
          <w:tcPr>
            <w:tcW w:w="5094" w:type="dxa"/>
          </w:tcPr>
          <w:p w14:paraId="7C58CD82" w14:textId="77777777" w:rsidR="00E441EF" w:rsidRDefault="00E441EF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a</w:t>
            </w:r>
            <w:r w:rsidR="00155FF5" w:rsidRPr="00413842">
              <w:rPr>
                <w:rFonts w:asciiTheme="majorHAnsi" w:hAnsiTheme="majorHAnsi" w:cs="Times New Roman"/>
              </w:rPr>
              <w:t>bility to work with oth</w:t>
            </w:r>
            <w:r>
              <w:rPr>
                <w:rFonts w:asciiTheme="majorHAnsi" w:hAnsiTheme="majorHAnsi" w:cs="Times New Roman"/>
              </w:rPr>
              <w:t>ers</w:t>
            </w:r>
          </w:p>
          <w:p w14:paraId="748EFD49" w14:textId="5DC226D6" w:rsidR="00155FF5" w:rsidRPr="00413842" w:rsidRDefault="00155FF5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ability to organize and express ideas clearly, and</w:t>
            </w:r>
          </w:p>
          <w:p w14:paraId="2C97D082" w14:textId="77777777" w:rsidR="00155FF5" w:rsidRPr="00413842" w:rsidRDefault="00155FF5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drive and motivation. </w:t>
            </w:r>
          </w:p>
          <w:p w14:paraId="36FB4EDF" w14:textId="77777777" w:rsidR="00155FF5" w:rsidRDefault="00155FF5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</w:tbl>
    <w:p w14:paraId="08BA8AD6" w14:textId="75D0F866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</w:p>
    <w:tbl>
      <w:tblPr>
        <w:tblStyle w:val="a5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2"/>
        <w:gridCol w:w="3625"/>
        <w:gridCol w:w="282"/>
        <w:gridCol w:w="2363"/>
      </w:tblGrid>
      <w:tr w:rsidR="00E74375" w14:paraId="560E4A73" w14:textId="77777777" w:rsidTr="00E74375">
        <w:trPr>
          <w:trHeight w:val="6309"/>
        </w:trPr>
        <w:tc>
          <w:tcPr>
            <w:tcW w:w="10188" w:type="dxa"/>
            <w:gridSpan w:val="4"/>
          </w:tcPr>
          <w:p w14:paraId="602BCF50" w14:textId="77777777" w:rsidR="00E74375" w:rsidRDefault="00E74375" w:rsidP="00C90897">
            <w:pPr>
              <w:contextualSpacing/>
              <w:rPr>
                <w:rFonts w:asciiTheme="majorHAnsi" w:hAnsiTheme="majorHAnsi"/>
              </w:rPr>
            </w:pPr>
          </w:p>
          <w:p w14:paraId="57223313" w14:textId="7B556522" w:rsidR="00E74375" w:rsidRDefault="00E74375" w:rsidP="00C90897">
            <w:pPr>
              <w:contextualSpacing/>
              <w:rPr>
                <w:rFonts w:asciiTheme="majorHAnsi" w:hAnsiTheme="majorHAnsi"/>
              </w:rPr>
            </w:pPr>
          </w:p>
        </w:tc>
      </w:tr>
      <w:tr w:rsidR="00E74375" w14:paraId="4808801A" w14:textId="77777777" w:rsidTr="00E74375">
        <w:trPr>
          <w:trHeight w:val="569"/>
        </w:trPr>
        <w:tc>
          <w:tcPr>
            <w:tcW w:w="10188" w:type="dxa"/>
            <w:gridSpan w:val="4"/>
          </w:tcPr>
          <w:p w14:paraId="00A4A988" w14:textId="50BBAFE4" w:rsidR="00E74375" w:rsidRDefault="00E74375" w:rsidP="00C90897">
            <w:pPr>
              <w:contextualSpacing/>
              <w:rPr>
                <w:rFonts w:asciiTheme="majorHAnsi" w:hAnsiTheme="majorHAnsi"/>
              </w:rPr>
            </w:pPr>
          </w:p>
        </w:tc>
      </w:tr>
      <w:tr w:rsidR="00155FF5" w14:paraId="43C4DB1B" w14:textId="77777777" w:rsidTr="00E74375">
        <w:trPr>
          <w:trHeight w:val="90"/>
        </w:trPr>
        <w:tc>
          <w:tcPr>
            <w:tcW w:w="3794" w:type="dxa"/>
          </w:tcPr>
          <w:p w14:paraId="09273A0B" w14:textId="77777777" w:rsidR="00155FF5" w:rsidRDefault="00155FF5" w:rsidP="00C90897">
            <w:pPr>
              <w:contextualSpacing/>
              <w:rPr>
                <w:rFonts w:asciiTheme="majorHAnsi" w:hAnsiTheme="majorHAnsi"/>
              </w:rPr>
            </w:pPr>
          </w:p>
        </w:tc>
        <w:tc>
          <w:tcPr>
            <w:tcW w:w="3698" w:type="dxa"/>
            <w:tcBorders>
              <w:top w:val="single" w:sz="4" w:space="0" w:color="auto"/>
            </w:tcBorders>
          </w:tcPr>
          <w:p w14:paraId="40EA79B5" w14:textId="62AF73EA" w:rsidR="00155FF5" w:rsidRDefault="00D33837" w:rsidP="00C90897">
            <w:pPr>
              <w:contextualSpacing/>
              <w:rPr>
                <w:rFonts w:asciiTheme="majorHAnsi" w:hAnsiTheme="majorHAnsi"/>
              </w:rPr>
            </w:pPr>
            <w:r>
              <w:rPr>
                <w:rFonts w:asciiTheme="majorHAnsi" w:hAnsiTheme="majorHAnsi" w:hint="eastAsia"/>
                <w:lang w:eastAsia="ja-JP"/>
              </w:rPr>
              <w:t xml:space="preserve">Digital </w:t>
            </w:r>
            <w:r w:rsidR="00155FF5">
              <w:rPr>
                <w:rFonts w:asciiTheme="majorHAnsi" w:hAnsiTheme="majorHAnsi"/>
              </w:rPr>
              <w:t>Signature</w:t>
            </w:r>
          </w:p>
        </w:tc>
        <w:tc>
          <w:tcPr>
            <w:tcW w:w="284" w:type="dxa"/>
          </w:tcPr>
          <w:p w14:paraId="014BB717" w14:textId="77777777" w:rsidR="00155FF5" w:rsidRDefault="00155FF5" w:rsidP="00C90897">
            <w:pPr>
              <w:contextualSpacing/>
              <w:rPr>
                <w:rFonts w:asciiTheme="majorHAnsi" w:hAnsiTheme="majorHAnsi"/>
              </w:rPr>
            </w:pPr>
          </w:p>
        </w:tc>
        <w:tc>
          <w:tcPr>
            <w:tcW w:w="2412" w:type="dxa"/>
            <w:tcBorders>
              <w:top w:val="single" w:sz="4" w:space="0" w:color="auto"/>
            </w:tcBorders>
          </w:tcPr>
          <w:p w14:paraId="7E4BFA0E" w14:textId="227B7C84" w:rsidR="00155FF5" w:rsidRDefault="00155FF5" w:rsidP="00C90897">
            <w:pPr>
              <w:contextualSpacing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ate</w:t>
            </w:r>
          </w:p>
        </w:tc>
      </w:tr>
    </w:tbl>
    <w:p w14:paraId="629E00BF" w14:textId="77777777" w:rsidR="00383347" w:rsidRDefault="00383347" w:rsidP="00C90897">
      <w:pPr>
        <w:contextualSpacing/>
        <w:rPr>
          <w:rFonts w:asciiTheme="majorHAnsi" w:hAnsiTheme="majorHAnsi"/>
        </w:rPr>
      </w:pPr>
    </w:p>
    <w:p w14:paraId="7664961D" w14:textId="0BDFBF4A" w:rsidR="00155FF5" w:rsidRPr="00155FF5" w:rsidRDefault="00155FF5" w:rsidP="00155FF5">
      <w:pPr>
        <w:contextualSpacing/>
        <w:jc w:val="center"/>
        <w:rPr>
          <w:rFonts w:asciiTheme="majorHAnsi" w:hAnsiTheme="majorHAnsi"/>
          <w:i/>
        </w:rPr>
      </w:pPr>
      <w:r w:rsidRPr="00155FF5">
        <w:rPr>
          <w:rFonts w:asciiTheme="majorHAnsi" w:hAnsiTheme="majorHAnsi"/>
          <w:i/>
        </w:rPr>
        <w:t>Thank you very much for taking the time to write this recommendation for the applicant.</w:t>
      </w:r>
    </w:p>
    <w:sectPr w:rsidR="00155FF5" w:rsidRPr="00155FF5" w:rsidSect="00E74375">
      <w:pgSz w:w="12240" w:h="15840"/>
      <w:pgMar w:top="1134" w:right="1134" w:bottom="56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EEA7E" w14:textId="77777777" w:rsidR="00E74375" w:rsidRDefault="00E74375" w:rsidP="00E74375">
      <w:r>
        <w:separator/>
      </w:r>
    </w:p>
  </w:endnote>
  <w:endnote w:type="continuationSeparator" w:id="0">
    <w:p w14:paraId="4377B91B" w14:textId="77777777" w:rsidR="00E74375" w:rsidRDefault="00E74375" w:rsidP="00E743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084F6" w14:textId="77777777" w:rsidR="00E74375" w:rsidRDefault="00E74375" w:rsidP="00E74375">
      <w:r>
        <w:separator/>
      </w:r>
    </w:p>
  </w:footnote>
  <w:footnote w:type="continuationSeparator" w:id="0">
    <w:p w14:paraId="55EDC3E0" w14:textId="77777777" w:rsidR="00E74375" w:rsidRDefault="00E74375" w:rsidP="00E743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E543AF"/>
    <w:multiLevelType w:val="hybridMultilevel"/>
    <w:tmpl w:val="8E12F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B045D6"/>
    <w:multiLevelType w:val="hybridMultilevel"/>
    <w:tmpl w:val="6B8C79A8"/>
    <w:lvl w:ilvl="0" w:tplc="8C1A2B1C">
      <w:start w:val="1"/>
      <w:numFmt w:val="bullet"/>
      <w:lvlText w:val=""/>
      <w:lvlJc w:val="left"/>
      <w:pPr>
        <w:ind w:left="77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30" w:hanging="420"/>
      </w:pPr>
      <w:rPr>
        <w:rFonts w:ascii="Wingdings" w:hAnsi="Wingdings" w:hint="default"/>
      </w:rPr>
    </w:lvl>
  </w:abstractNum>
  <w:num w:numId="1" w16cid:durableId="1486361962">
    <w:abstractNumId w:val="0"/>
  </w:num>
  <w:num w:numId="2" w16cid:durableId="5767863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720"/>
  <w:characterSpacingControl w:val="doNotCompress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M7YwtzQ2MzExMjVX0lEKTi0uzszPAykwrAUAD5u6HSwAAAA="/>
  </w:docVars>
  <w:rsids>
    <w:rsidRoot w:val="00BE44D3"/>
    <w:rsid w:val="00155FF5"/>
    <w:rsid w:val="001C35D2"/>
    <w:rsid w:val="001D58CC"/>
    <w:rsid w:val="002C16C7"/>
    <w:rsid w:val="002C4A14"/>
    <w:rsid w:val="002D45A6"/>
    <w:rsid w:val="00325193"/>
    <w:rsid w:val="00347E77"/>
    <w:rsid w:val="00383032"/>
    <w:rsid w:val="00383347"/>
    <w:rsid w:val="00413842"/>
    <w:rsid w:val="00422298"/>
    <w:rsid w:val="004754A9"/>
    <w:rsid w:val="0048175F"/>
    <w:rsid w:val="00583218"/>
    <w:rsid w:val="00603A24"/>
    <w:rsid w:val="00753BD2"/>
    <w:rsid w:val="0076167C"/>
    <w:rsid w:val="008048AF"/>
    <w:rsid w:val="00813551"/>
    <w:rsid w:val="008853D2"/>
    <w:rsid w:val="00886BFC"/>
    <w:rsid w:val="0098512B"/>
    <w:rsid w:val="00B41373"/>
    <w:rsid w:val="00B53C6A"/>
    <w:rsid w:val="00B565F7"/>
    <w:rsid w:val="00BE44D3"/>
    <w:rsid w:val="00C02060"/>
    <w:rsid w:val="00C34D32"/>
    <w:rsid w:val="00C90897"/>
    <w:rsid w:val="00D33837"/>
    <w:rsid w:val="00D41F39"/>
    <w:rsid w:val="00DA2ED5"/>
    <w:rsid w:val="00E441EF"/>
    <w:rsid w:val="00E74375"/>
    <w:rsid w:val="00EA0222"/>
    <w:rsid w:val="00F6501A"/>
    <w:rsid w:val="00F7214C"/>
    <w:rsid w:val="00FA5A5C"/>
    <w:rsid w:val="00FF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29D66361"/>
  <w14:defaultImageDpi w14:val="330"/>
  <w15:docId w15:val="{7C3A615E-11BF-4981-B315-FE776027F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1">
    <w:name w:val="p1"/>
    <w:basedOn w:val="a"/>
    <w:rsid w:val="00BE44D3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s1">
    <w:name w:val="s1"/>
    <w:basedOn w:val="a0"/>
    <w:rsid w:val="00BE44D3"/>
  </w:style>
  <w:style w:type="character" w:customStyle="1" w:styleId="apple-converted-space">
    <w:name w:val="apple-converted-space"/>
    <w:basedOn w:val="a0"/>
    <w:rsid w:val="00BE44D3"/>
  </w:style>
  <w:style w:type="paragraph" w:customStyle="1" w:styleId="p2">
    <w:name w:val="p2"/>
    <w:basedOn w:val="a"/>
    <w:rsid w:val="00BE44D3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s2">
    <w:name w:val="s2"/>
    <w:basedOn w:val="a0"/>
    <w:rsid w:val="00BE44D3"/>
  </w:style>
  <w:style w:type="paragraph" w:styleId="a3">
    <w:name w:val="Balloon Text"/>
    <w:basedOn w:val="a"/>
    <w:link w:val="a4"/>
    <w:uiPriority w:val="99"/>
    <w:semiHidden/>
    <w:unhideWhenUsed/>
    <w:rsid w:val="00C90897"/>
    <w:rPr>
      <w:rFonts w:ascii="Lucida Grande" w:hAnsi="Lucida Grande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C90897"/>
    <w:rPr>
      <w:rFonts w:ascii="Lucida Grande" w:hAnsi="Lucida Grande"/>
      <w:sz w:val="18"/>
      <w:szCs w:val="18"/>
    </w:rPr>
  </w:style>
  <w:style w:type="table" w:styleId="a5">
    <w:name w:val="Table Grid"/>
    <w:basedOn w:val="a1"/>
    <w:uiPriority w:val="59"/>
    <w:rsid w:val="00C908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413842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813551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13551"/>
  </w:style>
  <w:style w:type="paragraph" w:styleId="a9">
    <w:name w:val="footer"/>
    <w:basedOn w:val="a"/>
    <w:link w:val="aa"/>
    <w:uiPriority w:val="99"/>
    <w:unhideWhenUsed/>
    <w:rsid w:val="00813551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135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90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6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0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8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32</Words>
  <Characters>3606</Characters>
  <Application>Microsoft Office Word</Application>
  <DocSecurity>0</DocSecurity>
  <Lines>30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Soka University</Company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oupe Richmond</dc:creator>
  <cp:keywords/>
  <dc:description/>
  <cp:lastModifiedBy>下山 敏明</cp:lastModifiedBy>
  <cp:revision>11</cp:revision>
  <cp:lastPrinted>2021-09-06T01:11:00Z</cp:lastPrinted>
  <dcterms:created xsi:type="dcterms:W3CDTF">2021-09-06T10:24:00Z</dcterms:created>
  <dcterms:modified xsi:type="dcterms:W3CDTF">2024-03-29T05:58:00Z</dcterms:modified>
</cp:coreProperties>
</file>